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0be03a4-23bf-40e2-a161-697eada148a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18Z</dcterms:created>
  <dcterms:modified xsi:type="dcterms:W3CDTF">2023-07-26T20: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